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inear Regression Model Assumption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tatistical tests for model valid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rmality (p-valu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oscedasticity (p-valu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Outli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 &gt; 0.05 indicates assumptions are met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5T17:09:33Z</dcterms:created>
  <dcterms:modified xsi:type="dcterms:W3CDTF">2025-10-05T17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